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a7"/>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0F48D64E" w:rsidR="007434F8" w:rsidRPr="006723A2" w:rsidRDefault="006723A2" w:rsidP="007434F8">
            <w:r>
              <w:t>Jinkai Fan</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7598D321" w:rsidR="007434F8" w:rsidRDefault="006723A2" w:rsidP="007434F8">
            <w:pPr>
              <w:rPr>
                <w:lang w:val="en-US" w:eastAsia="zh-CN"/>
              </w:rPr>
            </w:pPr>
            <w:r>
              <w:rPr>
                <w:rFonts w:hint="eastAsia"/>
                <w:lang w:val="en-US"/>
              </w:rPr>
              <w:t>S</w:t>
            </w:r>
            <w:r>
              <w:rPr>
                <w:lang w:val="en-US"/>
              </w:rPr>
              <w:t>ept 27, 2019</w:t>
            </w:r>
            <w:r w:rsidR="00BE29EC">
              <w:rPr>
                <w:lang w:val="en-US"/>
              </w:rPr>
              <w:t xml:space="preserve"> </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your community as a way to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a8"/>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a8"/>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a8"/>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a8"/>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a8"/>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a7"/>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7F6188" w14:paraId="6C6DC3D1" w14:textId="77777777" w:rsidTr="005E4479">
        <w:tc>
          <w:tcPr>
            <w:tcW w:w="2706" w:type="dxa"/>
          </w:tcPr>
          <w:p w14:paraId="1BAD5814" w14:textId="05F9FB18" w:rsidR="007F6188" w:rsidRDefault="007F6188" w:rsidP="007F6188">
            <w:pPr>
              <w:spacing w:before="120" w:after="120"/>
              <w:rPr>
                <w:lang w:val="en-US"/>
              </w:rPr>
            </w:pPr>
            <w:r>
              <w:rPr>
                <w:rFonts w:hint="eastAsia"/>
                <w:lang w:val="en-US"/>
              </w:rPr>
              <w:t>A</w:t>
            </w:r>
            <w:r>
              <w:rPr>
                <w:lang w:val="en-US"/>
              </w:rPr>
              <w:t>ccreditation Board</w:t>
            </w:r>
          </w:p>
        </w:tc>
        <w:tc>
          <w:tcPr>
            <w:tcW w:w="2694" w:type="dxa"/>
          </w:tcPr>
          <w:p w14:paraId="6418C351" w14:textId="5F672423" w:rsidR="007F6188" w:rsidRDefault="007F6188" w:rsidP="007F6188">
            <w:pPr>
              <w:spacing w:before="120" w:after="120"/>
              <w:rPr>
                <w:lang w:val="en-US"/>
              </w:rPr>
            </w:pPr>
            <w:r>
              <w:rPr>
                <w:rFonts w:hint="eastAsia"/>
                <w:lang w:val="en-US"/>
              </w:rPr>
              <w:t>M</w:t>
            </w:r>
            <w:r>
              <w:rPr>
                <w:lang w:val="en-US"/>
              </w:rPr>
              <w:t xml:space="preserve">icrosoft Excel </w:t>
            </w:r>
          </w:p>
        </w:tc>
        <w:tc>
          <w:tcPr>
            <w:tcW w:w="2695" w:type="dxa"/>
          </w:tcPr>
          <w:p w14:paraId="2509E247" w14:textId="23813804" w:rsidR="007F6188" w:rsidRPr="007F6188" w:rsidRDefault="007F6188" w:rsidP="007F6188">
            <w:pPr>
              <w:spacing w:before="120" w:after="120"/>
              <w:rPr>
                <w:lang w:val="en-US"/>
              </w:rPr>
            </w:pPr>
            <w:r w:rsidRPr="007F6188">
              <w:rPr>
                <w:rFonts w:hint="eastAsia"/>
                <w:lang w:val="en-US"/>
              </w:rPr>
              <w:t>Q</w:t>
            </w:r>
            <w:r w:rsidRPr="007F6188">
              <w:rPr>
                <w:lang w:val="en-US"/>
              </w:rPr>
              <w:t>uestionnaires forms</w:t>
            </w:r>
          </w:p>
        </w:tc>
        <w:tc>
          <w:tcPr>
            <w:tcW w:w="2695" w:type="dxa"/>
          </w:tcPr>
          <w:p w14:paraId="073A8E32" w14:textId="0912B600" w:rsidR="007F6188" w:rsidRPr="007F6188" w:rsidRDefault="00797322" w:rsidP="007F6188">
            <w:pPr>
              <w:spacing w:before="120" w:after="120"/>
              <w:rPr>
                <w:lang w:val="en-US"/>
              </w:rPr>
            </w:pPr>
            <w:r>
              <w:rPr>
                <w:rFonts w:hint="eastAsia"/>
                <w:lang w:val="en-US"/>
              </w:rPr>
              <w:t>C</w:t>
            </w:r>
            <w:r>
              <w:rPr>
                <w:lang w:val="en-US"/>
              </w:rPr>
              <w:t>ourse evaluation and course satisfaction survey</w:t>
            </w:r>
          </w:p>
        </w:tc>
      </w:tr>
      <w:tr w:rsidR="007F6188" w14:paraId="64F8144C" w14:textId="77777777" w:rsidTr="005E4479">
        <w:tc>
          <w:tcPr>
            <w:tcW w:w="2706" w:type="dxa"/>
          </w:tcPr>
          <w:p w14:paraId="27B3EDD4" w14:textId="67F0E9CB"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3CB7A98B" w14:textId="204604AA"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6CF016EE" w14:textId="2F4EAF6C" w:rsidR="007F6188" w:rsidRPr="007F6188" w:rsidRDefault="007F6188" w:rsidP="007F6188">
            <w:pPr>
              <w:spacing w:before="120" w:after="120"/>
              <w:rPr>
                <w:rFonts w:hint="eastAsia"/>
                <w:lang w:val="en-US"/>
              </w:rPr>
            </w:pPr>
            <w:r w:rsidRPr="007F6188">
              <w:rPr>
                <w:rFonts w:hint="eastAsia"/>
                <w:lang w:val="en-US"/>
              </w:rPr>
              <w:t>E</w:t>
            </w:r>
            <w:r w:rsidRPr="007F6188">
              <w:rPr>
                <w:lang w:val="en-US"/>
              </w:rPr>
              <w:t xml:space="preserve">xhibit 1 forms: </w:t>
            </w:r>
          </w:p>
        </w:tc>
        <w:tc>
          <w:tcPr>
            <w:tcW w:w="2695" w:type="dxa"/>
          </w:tcPr>
          <w:p w14:paraId="51AC95B5" w14:textId="4A3ADB19" w:rsidR="007F6188" w:rsidRPr="007F6188" w:rsidRDefault="00797322" w:rsidP="007F6188">
            <w:pPr>
              <w:spacing w:before="120" w:after="120"/>
              <w:rPr>
                <w:lang w:val="en-US"/>
              </w:rPr>
            </w:pPr>
            <w:r>
              <w:rPr>
                <w:rFonts w:hint="eastAsia"/>
                <w:lang w:val="en-US"/>
              </w:rPr>
              <w:t>U</w:t>
            </w:r>
            <w:r>
              <w:rPr>
                <w:lang w:val="en-US"/>
              </w:rPr>
              <w:t>se the 12 attributes to get data, and pros should provide their course info to CEAB</w:t>
            </w:r>
          </w:p>
        </w:tc>
      </w:tr>
      <w:tr w:rsidR="007F6188" w:rsidRPr="007F6188" w14:paraId="44948E95" w14:textId="77777777" w:rsidTr="007F6188">
        <w:tc>
          <w:tcPr>
            <w:tcW w:w="2706" w:type="dxa"/>
          </w:tcPr>
          <w:p w14:paraId="49F943F8" w14:textId="09533D64"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7AB16E43" w14:textId="5966E684"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03DFF322" w14:textId="78AC7E06" w:rsidR="007F6188" w:rsidRPr="007F6188" w:rsidRDefault="007F6188" w:rsidP="007F6188">
            <w:pPr>
              <w:spacing w:before="120" w:after="120"/>
              <w:rPr>
                <w:rFonts w:hint="eastAsia"/>
                <w:lang w:val="en-US"/>
              </w:rPr>
            </w:pPr>
            <w:r w:rsidRPr="007F6188">
              <w:rPr>
                <w:rFonts w:hint="eastAsia"/>
                <w:lang w:val="en-US"/>
              </w:rPr>
              <w:t>E</w:t>
            </w:r>
            <w:r w:rsidRPr="007F6188">
              <w:rPr>
                <w:lang w:val="en-US"/>
              </w:rPr>
              <w:t>xhibit 2 forms</w:t>
            </w:r>
          </w:p>
        </w:tc>
        <w:tc>
          <w:tcPr>
            <w:tcW w:w="2695" w:type="dxa"/>
          </w:tcPr>
          <w:p w14:paraId="417F1D51" w14:textId="51322AE6" w:rsidR="007F6188" w:rsidRPr="007F6188" w:rsidRDefault="00797322" w:rsidP="007F6188">
            <w:pPr>
              <w:spacing w:before="120" w:after="120"/>
              <w:rPr>
                <w:lang w:val="en-US"/>
              </w:rPr>
            </w:pPr>
            <w:r>
              <w:rPr>
                <w:rFonts w:hint="eastAsia"/>
                <w:lang w:val="en-US"/>
              </w:rPr>
              <w:t>T</w:t>
            </w:r>
            <w:r>
              <w:rPr>
                <w:lang w:val="en-US"/>
              </w:rPr>
              <w:t>ransfer credit students’ data</w:t>
            </w:r>
          </w:p>
        </w:tc>
      </w:tr>
      <w:tr w:rsidR="007F6188" w:rsidRPr="007F6188" w14:paraId="580534B9" w14:textId="77777777" w:rsidTr="007F6188">
        <w:tc>
          <w:tcPr>
            <w:tcW w:w="2706" w:type="dxa"/>
          </w:tcPr>
          <w:p w14:paraId="122EC206" w14:textId="13E7C799"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26D61621" w14:textId="3DE0F0A1"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7E1BC16F" w14:textId="0C6BAA70" w:rsidR="007F6188" w:rsidRPr="007F6188" w:rsidRDefault="007F6188" w:rsidP="007F6188">
            <w:pPr>
              <w:spacing w:before="120" w:after="120"/>
              <w:rPr>
                <w:rFonts w:hint="eastAsia"/>
                <w:lang w:val="en-US"/>
              </w:rPr>
            </w:pPr>
            <w:r w:rsidRPr="007F6188">
              <w:rPr>
                <w:rFonts w:hint="eastAsia"/>
                <w:lang w:val="en-US"/>
              </w:rPr>
              <w:t>6</w:t>
            </w:r>
            <w:r w:rsidRPr="007F6188">
              <w:rPr>
                <w:lang w:val="en-US"/>
              </w:rPr>
              <w:t>A forms</w:t>
            </w:r>
          </w:p>
        </w:tc>
        <w:tc>
          <w:tcPr>
            <w:tcW w:w="2695" w:type="dxa"/>
          </w:tcPr>
          <w:p w14:paraId="09D8AA2D" w14:textId="1991D9D3" w:rsidR="007F6188" w:rsidRPr="007F6188" w:rsidRDefault="00797322" w:rsidP="007F6188">
            <w:pPr>
              <w:spacing w:before="120" w:after="120"/>
              <w:rPr>
                <w:lang w:val="en-US"/>
              </w:rPr>
            </w:pPr>
            <w:r>
              <w:rPr>
                <w:rFonts w:hint="eastAsia"/>
                <w:lang w:val="en-US"/>
              </w:rPr>
              <w:t>S</w:t>
            </w:r>
            <w:r>
              <w:rPr>
                <w:lang w:val="en-US"/>
              </w:rPr>
              <w:t>tudent info data</w:t>
            </w:r>
          </w:p>
        </w:tc>
      </w:tr>
      <w:tr w:rsidR="007F6188" w:rsidRPr="007F6188" w14:paraId="5D710638" w14:textId="77777777" w:rsidTr="007F6188">
        <w:tc>
          <w:tcPr>
            <w:tcW w:w="2706" w:type="dxa"/>
          </w:tcPr>
          <w:p w14:paraId="5AC475C5" w14:textId="320E47F7"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3DE6FB3B" w14:textId="68EBAF89"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6140D927" w14:textId="197640B7" w:rsidR="007F6188" w:rsidRPr="007F6188" w:rsidRDefault="007F6188" w:rsidP="007F6188">
            <w:pPr>
              <w:spacing w:before="120" w:after="120"/>
              <w:rPr>
                <w:rFonts w:hint="eastAsia"/>
                <w:lang w:val="en-US"/>
              </w:rPr>
            </w:pPr>
            <w:r w:rsidRPr="007F6188">
              <w:rPr>
                <w:rFonts w:hint="eastAsia"/>
                <w:lang w:val="en-US"/>
              </w:rPr>
              <w:t>6</w:t>
            </w:r>
            <w:r w:rsidRPr="007F6188">
              <w:rPr>
                <w:lang w:val="en-US"/>
              </w:rPr>
              <w:t>B forms</w:t>
            </w:r>
          </w:p>
        </w:tc>
        <w:tc>
          <w:tcPr>
            <w:tcW w:w="2695" w:type="dxa"/>
          </w:tcPr>
          <w:p w14:paraId="0FD79B64" w14:textId="156504AE" w:rsidR="007F6188" w:rsidRPr="007F6188" w:rsidRDefault="00797322" w:rsidP="007F6188">
            <w:pPr>
              <w:spacing w:before="120" w:after="120"/>
              <w:rPr>
                <w:lang w:val="en-US"/>
              </w:rPr>
            </w:pPr>
            <w:r>
              <w:rPr>
                <w:rFonts w:hint="eastAsia"/>
                <w:lang w:val="en-US"/>
              </w:rPr>
              <w:t>P</w:t>
            </w:r>
            <w:r>
              <w:rPr>
                <w:lang w:val="en-US"/>
              </w:rPr>
              <w:t>rofessors info data</w:t>
            </w:r>
          </w:p>
        </w:tc>
      </w:tr>
      <w:tr w:rsidR="007F6188" w:rsidRPr="007F6188" w14:paraId="57A70174" w14:textId="77777777" w:rsidTr="007F6188">
        <w:tc>
          <w:tcPr>
            <w:tcW w:w="2706" w:type="dxa"/>
          </w:tcPr>
          <w:p w14:paraId="540889B4" w14:textId="01B48A79"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6697A5CA" w14:textId="0630ECDF"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62C029B2" w14:textId="458C1B55" w:rsidR="007F6188" w:rsidRPr="007F6188" w:rsidRDefault="007F6188" w:rsidP="007F6188">
            <w:pPr>
              <w:spacing w:before="120" w:after="120"/>
              <w:rPr>
                <w:rFonts w:hint="eastAsia"/>
                <w:lang w:val="en-US"/>
              </w:rPr>
            </w:pPr>
            <w:r w:rsidRPr="007F6188">
              <w:rPr>
                <w:rFonts w:hint="eastAsia"/>
                <w:lang w:val="en-US"/>
              </w:rPr>
              <w:t>6</w:t>
            </w:r>
            <w:r w:rsidRPr="007F6188">
              <w:rPr>
                <w:lang w:val="en-US"/>
              </w:rPr>
              <w:t>C forms</w:t>
            </w:r>
          </w:p>
        </w:tc>
        <w:tc>
          <w:tcPr>
            <w:tcW w:w="2695" w:type="dxa"/>
          </w:tcPr>
          <w:p w14:paraId="010C806A" w14:textId="6FE48F1C" w:rsidR="007F6188" w:rsidRPr="007F6188" w:rsidRDefault="00797322" w:rsidP="007F6188">
            <w:pPr>
              <w:spacing w:before="120" w:after="120"/>
              <w:rPr>
                <w:lang w:val="en-US"/>
              </w:rPr>
            </w:pPr>
            <w:r>
              <w:rPr>
                <w:rFonts w:hint="eastAsia"/>
                <w:lang w:val="en-US"/>
              </w:rPr>
              <w:t>A</w:t>
            </w:r>
            <w:r>
              <w:rPr>
                <w:lang w:val="en-US"/>
              </w:rPr>
              <w:t>ccreditation Unit</w:t>
            </w:r>
          </w:p>
        </w:tc>
      </w:tr>
      <w:tr w:rsidR="007F6188" w:rsidRPr="007F6188" w14:paraId="1FA0B21D" w14:textId="77777777" w:rsidTr="007F6188">
        <w:tc>
          <w:tcPr>
            <w:tcW w:w="2706" w:type="dxa"/>
          </w:tcPr>
          <w:p w14:paraId="3CEF99A8" w14:textId="6544A628" w:rsidR="007F6188" w:rsidRDefault="007F6188" w:rsidP="007F6188">
            <w:pPr>
              <w:spacing w:before="120" w:after="120"/>
              <w:rPr>
                <w:rFonts w:hint="eastAsia"/>
                <w:lang w:val="en-US"/>
              </w:rPr>
            </w:pPr>
            <w:r>
              <w:rPr>
                <w:rFonts w:hint="eastAsia"/>
                <w:lang w:val="en-US"/>
              </w:rPr>
              <w:t>A</w:t>
            </w:r>
            <w:r>
              <w:rPr>
                <w:lang w:val="en-US"/>
              </w:rPr>
              <w:t>ccreditation Board</w:t>
            </w:r>
          </w:p>
        </w:tc>
        <w:tc>
          <w:tcPr>
            <w:tcW w:w="2694" w:type="dxa"/>
          </w:tcPr>
          <w:p w14:paraId="4EE69128" w14:textId="4921748E" w:rsidR="007F6188" w:rsidRDefault="007F6188" w:rsidP="007F6188">
            <w:pPr>
              <w:spacing w:before="120" w:after="120"/>
              <w:rPr>
                <w:rFonts w:hint="eastAsia"/>
                <w:lang w:val="en-US"/>
              </w:rPr>
            </w:pPr>
            <w:r>
              <w:rPr>
                <w:rFonts w:hint="eastAsia"/>
                <w:lang w:val="en-US"/>
              </w:rPr>
              <w:t>M</w:t>
            </w:r>
            <w:r>
              <w:rPr>
                <w:lang w:val="en-US"/>
              </w:rPr>
              <w:t xml:space="preserve">icrosoft Excel </w:t>
            </w:r>
          </w:p>
        </w:tc>
        <w:tc>
          <w:tcPr>
            <w:tcW w:w="2695" w:type="dxa"/>
          </w:tcPr>
          <w:p w14:paraId="7E5B7E2C" w14:textId="2313F613" w:rsidR="007F6188" w:rsidRPr="007F6188" w:rsidRDefault="007F6188" w:rsidP="007F6188">
            <w:pPr>
              <w:spacing w:before="120" w:after="120"/>
              <w:rPr>
                <w:rFonts w:hint="eastAsia"/>
                <w:lang w:val="en-US"/>
              </w:rPr>
            </w:pPr>
            <w:r>
              <w:rPr>
                <w:lang w:val="en-US"/>
              </w:rPr>
              <w:t>Graduate Attributes Dossier</w:t>
            </w:r>
          </w:p>
        </w:tc>
        <w:tc>
          <w:tcPr>
            <w:tcW w:w="2695" w:type="dxa"/>
          </w:tcPr>
          <w:p w14:paraId="17046B9A" w14:textId="527D4510" w:rsidR="007F6188" w:rsidRPr="007F6188" w:rsidRDefault="00797322" w:rsidP="007F6188">
            <w:pPr>
              <w:spacing w:before="120" w:after="120"/>
              <w:rPr>
                <w:lang w:val="en-US"/>
              </w:rPr>
            </w:pPr>
            <w:r>
              <w:rPr>
                <w:rFonts w:hint="eastAsia"/>
                <w:lang w:val="en-US"/>
              </w:rPr>
              <w:t>A</w:t>
            </w:r>
            <w:r>
              <w:rPr>
                <w:lang w:val="en-US"/>
              </w:rPr>
              <w:t>ll the data collected from survey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a7"/>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B13B225" w:rsidR="005E4479" w:rsidRPr="00797322" w:rsidRDefault="00797322" w:rsidP="00F46872">
            <w:pPr>
              <w:spacing w:before="120" w:after="120"/>
              <w:rPr>
                <w:lang w:eastAsia="zh-CN"/>
              </w:rPr>
            </w:pPr>
            <w:r>
              <w:rPr>
                <w:lang w:eastAsia="zh-CN"/>
              </w:rPr>
              <w:t>Communication</w:t>
            </w:r>
          </w:p>
        </w:tc>
        <w:tc>
          <w:tcPr>
            <w:tcW w:w="2694" w:type="dxa"/>
          </w:tcPr>
          <w:p w14:paraId="1FBCEBE8" w14:textId="245DED1B" w:rsidR="005E4479" w:rsidRDefault="00797322" w:rsidP="00F46872">
            <w:pPr>
              <w:spacing w:before="120" w:after="120"/>
              <w:rPr>
                <w:lang w:val="en-US"/>
              </w:rPr>
            </w:pPr>
            <w:r>
              <w:rPr>
                <w:rFonts w:hint="eastAsia"/>
                <w:lang w:val="en-US"/>
              </w:rPr>
              <w:t>E</w:t>
            </w:r>
            <w:r>
              <w:rPr>
                <w:lang w:val="en-US"/>
              </w:rPr>
              <w:t>mail</w:t>
            </w:r>
          </w:p>
        </w:tc>
        <w:tc>
          <w:tcPr>
            <w:tcW w:w="2695" w:type="dxa"/>
          </w:tcPr>
          <w:p w14:paraId="2DB2E884" w14:textId="446279FB" w:rsidR="005E4479" w:rsidRDefault="00797322" w:rsidP="00F46872">
            <w:pPr>
              <w:spacing w:before="120" w:after="120"/>
              <w:rPr>
                <w:lang w:val="en-US"/>
              </w:rPr>
            </w:pPr>
            <w:r>
              <w:rPr>
                <w:rFonts w:hint="eastAsia"/>
                <w:lang w:val="en-US"/>
              </w:rPr>
              <w:t>I</w:t>
            </w:r>
            <w:r>
              <w:rPr>
                <w:lang w:val="en-US"/>
              </w:rPr>
              <w:t>nfo, files, forms, docs, notices send and receive can be via email</w:t>
            </w:r>
          </w:p>
        </w:tc>
        <w:tc>
          <w:tcPr>
            <w:tcW w:w="2695" w:type="dxa"/>
          </w:tcPr>
          <w:p w14:paraId="438EE380" w14:textId="03A73D0B" w:rsidR="005E4479" w:rsidRDefault="00797322" w:rsidP="00F46872">
            <w:pPr>
              <w:spacing w:before="120" w:after="120"/>
              <w:rPr>
                <w:lang w:val="en-US"/>
              </w:rPr>
            </w:pPr>
            <w:r>
              <w:rPr>
                <w:rFonts w:hint="eastAsia"/>
                <w:lang w:val="en-US"/>
              </w:rPr>
              <w:t>D</w:t>
            </w:r>
            <w:r>
              <w:rPr>
                <w:lang w:val="en-US"/>
              </w:rPr>
              <w:t xml:space="preserve">irect send to dean, program chair, faculty students, or all students </w:t>
            </w:r>
          </w:p>
        </w:tc>
      </w:tr>
    </w:tbl>
    <w:p w14:paraId="6EC6A69A" w14:textId="77777777" w:rsidR="005E4479" w:rsidRPr="00797322" w:rsidRDefault="005E4479" w:rsidP="007434F8">
      <w:pPr>
        <w:spacing w:after="0"/>
      </w:pPr>
      <w:bookmarkStart w:id="0" w:name="_GoBack"/>
      <w:bookmarkEnd w:id="0"/>
    </w:p>
    <w:sectPr w:rsidR="005E4479" w:rsidRPr="00797322"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C4D07" w14:textId="77777777" w:rsidR="00CD1061" w:rsidRDefault="00CD1061" w:rsidP="007434F8">
      <w:pPr>
        <w:spacing w:after="0" w:line="240" w:lineRule="auto"/>
      </w:pPr>
      <w:r>
        <w:separator/>
      </w:r>
    </w:p>
  </w:endnote>
  <w:endnote w:type="continuationSeparator" w:id="0">
    <w:p w14:paraId="039B147C" w14:textId="77777777" w:rsidR="00CD1061" w:rsidRDefault="00CD106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GaramondPro-Regular">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27442" w14:textId="77777777" w:rsidR="00CD1061" w:rsidRDefault="00CD1061" w:rsidP="007434F8">
      <w:pPr>
        <w:spacing w:after="0" w:line="240" w:lineRule="auto"/>
      </w:pPr>
      <w:r>
        <w:separator/>
      </w:r>
    </w:p>
  </w:footnote>
  <w:footnote w:type="continuationSeparator" w:id="0">
    <w:p w14:paraId="408A5EFD" w14:textId="77777777" w:rsidR="00CD1061" w:rsidRDefault="00CD1061"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a3"/>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3406AFF"/>
    <w:multiLevelType w:val="hybridMultilevel"/>
    <w:tmpl w:val="DA50BB3E"/>
    <w:lvl w:ilvl="0" w:tplc="F5B604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5DE1528"/>
    <w:multiLevelType w:val="hybridMultilevel"/>
    <w:tmpl w:val="2472A658"/>
    <w:lvl w:ilvl="0" w:tplc="63C051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1"/>
  </w:num>
  <w:num w:numId="11">
    <w:abstractNumId w:val="8"/>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217E29"/>
    <w:rsid w:val="00243360"/>
    <w:rsid w:val="00322B6F"/>
    <w:rsid w:val="0033471C"/>
    <w:rsid w:val="00380E18"/>
    <w:rsid w:val="003B4F09"/>
    <w:rsid w:val="003C35BA"/>
    <w:rsid w:val="00402394"/>
    <w:rsid w:val="00451A3A"/>
    <w:rsid w:val="00500A19"/>
    <w:rsid w:val="00526596"/>
    <w:rsid w:val="00570AA8"/>
    <w:rsid w:val="00591D16"/>
    <w:rsid w:val="005D3FE4"/>
    <w:rsid w:val="005E4479"/>
    <w:rsid w:val="005F2033"/>
    <w:rsid w:val="006406F1"/>
    <w:rsid w:val="0065430B"/>
    <w:rsid w:val="006723A2"/>
    <w:rsid w:val="00730FF6"/>
    <w:rsid w:val="00736C51"/>
    <w:rsid w:val="007427E6"/>
    <w:rsid w:val="007434F8"/>
    <w:rsid w:val="00797322"/>
    <w:rsid w:val="007C71D0"/>
    <w:rsid w:val="007F196A"/>
    <w:rsid w:val="007F6188"/>
    <w:rsid w:val="00806855"/>
    <w:rsid w:val="00810AE9"/>
    <w:rsid w:val="0087181B"/>
    <w:rsid w:val="008967A9"/>
    <w:rsid w:val="00A81D6E"/>
    <w:rsid w:val="00A83068"/>
    <w:rsid w:val="00A9719E"/>
    <w:rsid w:val="00AA3A13"/>
    <w:rsid w:val="00AE1626"/>
    <w:rsid w:val="00B16C8A"/>
    <w:rsid w:val="00B27600"/>
    <w:rsid w:val="00BE29EC"/>
    <w:rsid w:val="00C567C1"/>
    <w:rsid w:val="00C93EA6"/>
    <w:rsid w:val="00CB017A"/>
    <w:rsid w:val="00CD1061"/>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925B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34F8"/>
    <w:pPr>
      <w:tabs>
        <w:tab w:val="center" w:pos="4680"/>
        <w:tab w:val="right" w:pos="9360"/>
      </w:tabs>
      <w:spacing w:after="0" w:line="240" w:lineRule="auto"/>
    </w:pPr>
  </w:style>
  <w:style w:type="character" w:customStyle="1" w:styleId="a4">
    <w:name w:val="页眉 字符"/>
    <w:basedOn w:val="a0"/>
    <w:link w:val="a3"/>
    <w:uiPriority w:val="99"/>
    <w:rsid w:val="007434F8"/>
  </w:style>
  <w:style w:type="paragraph" w:styleId="a5">
    <w:name w:val="footer"/>
    <w:basedOn w:val="a"/>
    <w:link w:val="a6"/>
    <w:uiPriority w:val="99"/>
    <w:unhideWhenUsed/>
    <w:rsid w:val="007434F8"/>
    <w:pPr>
      <w:tabs>
        <w:tab w:val="center" w:pos="4680"/>
        <w:tab w:val="right" w:pos="9360"/>
      </w:tabs>
      <w:spacing w:after="0" w:line="240" w:lineRule="auto"/>
    </w:pPr>
  </w:style>
  <w:style w:type="character" w:customStyle="1" w:styleId="a6">
    <w:name w:val="页脚 字符"/>
    <w:basedOn w:val="a0"/>
    <w:link w:val="a5"/>
    <w:uiPriority w:val="99"/>
    <w:rsid w:val="007434F8"/>
  </w:style>
  <w:style w:type="table" w:styleId="a7">
    <w:name w:val="Table Grid"/>
    <w:basedOn w:val="a1"/>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DA832-6002-4DB0-8DD6-2B5A82375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Jinkai Fan</cp:lastModifiedBy>
  <cp:revision>8</cp:revision>
  <dcterms:created xsi:type="dcterms:W3CDTF">2019-09-23T16:51:00Z</dcterms:created>
  <dcterms:modified xsi:type="dcterms:W3CDTF">2019-09-28T21:12:00Z</dcterms:modified>
</cp:coreProperties>
</file>